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andr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i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arma Dalmine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almine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0/09/197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492885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ssandro.brizzi.1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